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EFAB1" w14:textId="77777777" w:rsidR="00CD785C" w:rsidRPr="002855FB" w:rsidRDefault="00572A58" w:rsidP="00B071B8">
      <w:pPr>
        <w:jc w:val="center"/>
        <w:rPr>
          <w:b/>
          <w:sz w:val="24"/>
          <w:szCs w:val="24"/>
        </w:rPr>
      </w:pPr>
      <w:r w:rsidRPr="002855FB">
        <w:rPr>
          <w:b/>
          <w:sz w:val="24"/>
          <w:szCs w:val="24"/>
        </w:rPr>
        <w:t>FED 404: Assessment and Evaluation</w:t>
      </w:r>
    </w:p>
    <w:p w14:paraId="5FF42254" w14:textId="77777777" w:rsidR="00572A58" w:rsidRPr="002855FB" w:rsidRDefault="00572A58" w:rsidP="00B071B8">
      <w:pPr>
        <w:jc w:val="center"/>
        <w:rPr>
          <w:b/>
          <w:sz w:val="24"/>
          <w:szCs w:val="24"/>
        </w:rPr>
      </w:pPr>
      <w:r w:rsidRPr="002855FB">
        <w:rPr>
          <w:b/>
          <w:sz w:val="24"/>
          <w:szCs w:val="24"/>
        </w:rPr>
        <w:t>Impact on Learning Assignment</w:t>
      </w:r>
    </w:p>
    <w:p w14:paraId="33D5E781" w14:textId="77777777" w:rsidR="00572A58" w:rsidRDefault="00572A58"/>
    <w:p w14:paraId="301F046D" w14:textId="77777777" w:rsidR="00572A58" w:rsidRDefault="00572A58">
      <w:pPr>
        <w:rPr>
          <w:sz w:val="24"/>
          <w:szCs w:val="24"/>
        </w:rPr>
      </w:pPr>
      <w:r w:rsidRPr="00087664">
        <w:rPr>
          <w:b/>
          <w:sz w:val="24"/>
          <w:szCs w:val="24"/>
        </w:rPr>
        <w:t>Purpose</w:t>
      </w:r>
      <w:r w:rsidRPr="002855FB">
        <w:rPr>
          <w:sz w:val="24"/>
          <w:szCs w:val="24"/>
        </w:rPr>
        <w:t xml:space="preserve">: </w:t>
      </w:r>
      <w:r w:rsidR="002855FB" w:rsidRPr="002855FB">
        <w:rPr>
          <w:sz w:val="24"/>
          <w:szCs w:val="24"/>
        </w:rPr>
        <w:t xml:space="preserve"> One of the many jobs</w:t>
      </w:r>
      <w:r w:rsidRPr="002855FB">
        <w:rPr>
          <w:sz w:val="24"/>
          <w:szCs w:val="24"/>
        </w:rPr>
        <w:t xml:space="preserve"> of being a teacher is to plan, teach, and assess to insure students are learning the standards for a particular grade level content area. The purpose of the Impact on Learning </w:t>
      </w:r>
      <w:r w:rsidR="002855FB" w:rsidRPr="002855FB">
        <w:rPr>
          <w:sz w:val="24"/>
          <w:szCs w:val="24"/>
        </w:rPr>
        <w:t>assignment is to provide an opportunity to practice how to determine student’s</w:t>
      </w:r>
      <w:r w:rsidRPr="002855FB">
        <w:rPr>
          <w:sz w:val="24"/>
          <w:szCs w:val="24"/>
        </w:rPr>
        <w:t xml:space="preserve"> learning</w:t>
      </w:r>
      <w:r w:rsidR="002855FB" w:rsidRPr="002855FB">
        <w:rPr>
          <w:sz w:val="24"/>
          <w:szCs w:val="24"/>
        </w:rPr>
        <w:t xml:space="preserve"> have been impacted</w:t>
      </w:r>
      <w:r w:rsidRPr="002855FB">
        <w:rPr>
          <w:sz w:val="24"/>
          <w:szCs w:val="24"/>
        </w:rPr>
        <w:t xml:space="preserve"> based on the assessment measure</w:t>
      </w:r>
      <w:r w:rsidR="002855FB" w:rsidRPr="002855FB">
        <w:rPr>
          <w:sz w:val="24"/>
          <w:szCs w:val="24"/>
        </w:rPr>
        <w:t>d</w:t>
      </w:r>
      <w:r w:rsidRPr="002855FB">
        <w:rPr>
          <w:sz w:val="24"/>
          <w:szCs w:val="24"/>
        </w:rPr>
        <w:t xml:space="preserve"> against the certain criterion.  Additionally, this assignment will determine ones’ ability to reflect on the practice of teaching and learning. </w:t>
      </w:r>
    </w:p>
    <w:p w14:paraId="6F682640" w14:textId="77777777" w:rsidR="00572A58" w:rsidRPr="002855FB" w:rsidRDefault="00572A58">
      <w:pPr>
        <w:rPr>
          <w:sz w:val="24"/>
          <w:szCs w:val="24"/>
        </w:rPr>
      </w:pPr>
      <w:r w:rsidRPr="00087664">
        <w:rPr>
          <w:b/>
          <w:sz w:val="24"/>
          <w:szCs w:val="24"/>
        </w:rPr>
        <w:t>Directions</w:t>
      </w:r>
      <w:r w:rsidRPr="002855FB">
        <w:rPr>
          <w:sz w:val="24"/>
          <w:szCs w:val="24"/>
        </w:rPr>
        <w:t>: This assignment is multi layered. The directions are as followed:</w:t>
      </w:r>
    </w:p>
    <w:p w14:paraId="09906289" w14:textId="1B43E549" w:rsidR="00572A58" w:rsidRPr="002855FB" w:rsidRDefault="00572A58" w:rsidP="00B071B8">
      <w:pPr>
        <w:pStyle w:val="ListParagraph"/>
        <w:numPr>
          <w:ilvl w:val="0"/>
          <w:numId w:val="2"/>
        </w:numPr>
        <w:rPr>
          <w:sz w:val="24"/>
          <w:szCs w:val="24"/>
        </w:rPr>
      </w:pPr>
      <w:r w:rsidRPr="002855FB">
        <w:rPr>
          <w:sz w:val="24"/>
          <w:szCs w:val="24"/>
        </w:rPr>
        <w:t xml:space="preserve">Choose a grade and student to </w:t>
      </w:r>
      <w:proofErr w:type="gramStart"/>
      <w:r w:rsidRPr="002855FB">
        <w:rPr>
          <w:sz w:val="24"/>
          <w:szCs w:val="24"/>
        </w:rPr>
        <w:t>teach.</w:t>
      </w:r>
      <w:r w:rsidR="004E2863">
        <w:rPr>
          <w:sz w:val="24"/>
          <w:szCs w:val="24"/>
        </w:rPr>
        <w:t>(</w:t>
      </w:r>
      <w:proofErr w:type="gramEnd"/>
      <w:r w:rsidR="004E2863">
        <w:rPr>
          <w:sz w:val="24"/>
          <w:szCs w:val="24"/>
        </w:rPr>
        <w:t>3</w:t>
      </w:r>
      <w:r w:rsidR="004E2863" w:rsidRPr="004E2863">
        <w:rPr>
          <w:sz w:val="24"/>
          <w:szCs w:val="24"/>
          <w:vertAlign w:val="superscript"/>
        </w:rPr>
        <w:t>rd</w:t>
      </w:r>
      <w:r w:rsidR="004E2863">
        <w:rPr>
          <w:sz w:val="24"/>
          <w:szCs w:val="24"/>
        </w:rPr>
        <w:t xml:space="preserve"> grade)</w:t>
      </w:r>
      <w:r w:rsidRPr="002855FB">
        <w:rPr>
          <w:sz w:val="24"/>
          <w:szCs w:val="24"/>
        </w:rPr>
        <w:t xml:space="preserve"> If you are doing this in your field placement setting, that will be fine.</w:t>
      </w:r>
    </w:p>
    <w:p w14:paraId="0320C9DC" w14:textId="1BF7C042" w:rsidR="00572A58" w:rsidRPr="002855FB" w:rsidRDefault="00572A58" w:rsidP="00B071B8">
      <w:pPr>
        <w:pStyle w:val="ListParagraph"/>
        <w:numPr>
          <w:ilvl w:val="0"/>
          <w:numId w:val="2"/>
        </w:numPr>
        <w:rPr>
          <w:sz w:val="24"/>
          <w:szCs w:val="24"/>
        </w:rPr>
      </w:pPr>
      <w:r w:rsidRPr="002855FB">
        <w:rPr>
          <w:sz w:val="24"/>
          <w:szCs w:val="24"/>
        </w:rPr>
        <w:t xml:space="preserve">Choose a content area and standard at that grade </w:t>
      </w:r>
      <w:proofErr w:type="gramStart"/>
      <w:r w:rsidRPr="002855FB">
        <w:rPr>
          <w:sz w:val="24"/>
          <w:szCs w:val="24"/>
        </w:rPr>
        <w:t>level.</w:t>
      </w:r>
      <w:r w:rsidR="004E2863">
        <w:rPr>
          <w:sz w:val="24"/>
          <w:szCs w:val="24"/>
        </w:rPr>
        <w:t>(</w:t>
      </w:r>
      <w:proofErr w:type="gramEnd"/>
      <w:r w:rsidR="004E2863">
        <w:rPr>
          <w:sz w:val="24"/>
          <w:szCs w:val="24"/>
        </w:rPr>
        <w:t>Mathematics)</w:t>
      </w:r>
    </w:p>
    <w:p w14:paraId="1BECB738" w14:textId="1C316BA2" w:rsidR="00572A58" w:rsidRPr="002855FB" w:rsidRDefault="00572A58" w:rsidP="00B071B8">
      <w:pPr>
        <w:pStyle w:val="ListParagraph"/>
        <w:numPr>
          <w:ilvl w:val="0"/>
          <w:numId w:val="2"/>
        </w:numPr>
        <w:rPr>
          <w:sz w:val="24"/>
          <w:szCs w:val="24"/>
        </w:rPr>
      </w:pPr>
      <w:r w:rsidRPr="002855FB">
        <w:rPr>
          <w:sz w:val="24"/>
          <w:szCs w:val="24"/>
        </w:rPr>
        <w:t xml:space="preserve">Design a </w:t>
      </w:r>
      <w:r w:rsidR="00B071B8" w:rsidRPr="002855FB">
        <w:rPr>
          <w:sz w:val="24"/>
          <w:szCs w:val="24"/>
        </w:rPr>
        <w:t xml:space="preserve">one-day </w:t>
      </w:r>
      <w:r w:rsidRPr="002855FB">
        <w:rPr>
          <w:sz w:val="24"/>
          <w:szCs w:val="24"/>
        </w:rPr>
        <w:t xml:space="preserve">lesson plan using the </w:t>
      </w:r>
      <w:proofErr w:type="spellStart"/>
      <w:r w:rsidRPr="002855FB">
        <w:rPr>
          <w:sz w:val="24"/>
          <w:szCs w:val="24"/>
        </w:rPr>
        <w:t>edTPA</w:t>
      </w:r>
      <w:proofErr w:type="spellEnd"/>
      <w:r w:rsidRPr="002855FB">
        <w:rPr>
          <w:sz w:val="24"/>
          <w:szCs w:val="24"/>
        </w:rPr>
        <w:t xml:space="preserve"> template in Arial 11 font single space. Make sure the lesson plan includes a summative formative assessment.</w:t>
      </w:r>
      <w:r w:rsidR="004E2863">
        <w:rPr>
          <w:sz w:val="24"/>
          <w:szCs w:val="24"/>
        </w:rPr>
        <w:t xml:space="preserve"> (Lesson plan attached)</w:t>
      </w:r>
    </w:p>
    <w:p w14:paraId="633D9EF5" w14:textId="2BC64279" w:rsidR="00572A58" w:rsidRPr="002855FB" w:rsidRDefault="00572A58" w:rsidP="00B071B8">
      <w:pPr>
        <w:pStyle w:val="ListParagraph"/>
        <w:numPr>
          <w:ilvl w:val="0"/>
          <w:numId w:val="2"/>
        </w:numPr>
        <w:rPr>
          <w:sz w:val="24"/>
          <w:szCs w:val="24"/>
        </w:rPr>
      </w:pPr>
      <w:r w:rsidRPr="002855FB">
        <w:rPr>
          <w:sz w:val="24"/>
          <w:szCs w:val="24"/>
        </w:rPr>
        <w:t xml:space="preserve">Teach the lesson designed to </w:t>
      </w:r>
      <w:r w:rsidR="004E2863">
        <w:rPr>
          <w:sz w:val="24"/>
          <w:szCs w:val="24"/>
        </w:rPr>
        <w:t xml:space="preserve">any </w:t>
      </w:r>
      <w:r w:rsidRPr="002855FB">
        <w:rPr>
          <w:sz w:val="24"/>
          <w:szCs w:val="24"/>
        </w:rPr>
        <w:t xml:space="preserve">student. </w:t>
      </w:r>
      <w:r w:rsidR="00B071B8" w:rsidRPr="002855FB">
        <w:rPr>
          <w:sz w:val="24"/>
          <w:szCs w:val="24"/>
        </w:rPr>
        <w:t xml:space="preserve">Give </w:t>
      </w:r>
      <w:proofErr w:type="spellStart"/>
      <w:proofErr w:type="gramStart"/>
      <w:r w:rsidR="004E2863">
        <w:rPr>
          <w:sz w:val="24"/>
          <w:szCs w:val="24"/>
        </w:rPr>
        <w:t>a</w:t>
      </w:r>
      <w:proofErr w:type="spellEnd"/>
      <w:proofErr w:type="gramEnd"/>
      <w:r w:rsidR="00B071B8" w:rsidRPr="002855FB">
        <w:rPr>
          <w:sz w:val="24"/>
          <w:szCs w:val="24"/>
        </w:rPr>
        <w:t xml:space="preserve"> assessment to the student.</w:t>
      </w:r>
    </w:p>
    <w:p w14:paraId="4E081603" w14:textId="77777777" w:rsidR="00B071B8" w:rsidRPr="002855FB" w:rsidRDefault="00B071B8" w:rsidP="00B071B8">
      <w:pPr>
        <w:pStyle w:val="ListParagraph"/>
        <w:numPr>
          <w:ilvl w:val="0"/>
          <w:numId w:val="2"/>
        </w:numPr>
        <w:rPr>
          <w:sz w:val="24"/>
          <w:szCs w:val="24"/>
        </w:rPr>
      </w:pPr>
      <w:r w:rsidRPr="002855FB">
        <w:rPr>
          <w:sz w:val="24"/>
          <w:szCs w:val="24"/>
        </w:rPr>
        <w:t xml:space="preserve">Grade the assessment and provide feedback to the student. Make sure the feedback includes what the student did right and wrong and next steps. Make your feedback specific to the objective. </w:t>
      </w:r>
    </w:p>
    <w:p w14:paraId="27415858" w14:textId="102F0403" w:rsidR="00B071B8" w:rsidRDefault="00B071B8">
      <w:pPr>
        <w:rPr>
          <w:sz w:val="24"/>
          <w:szCs w:val="24"/>
        </w:rPr>
      </w:pPr>
      <w:r w:rsidRPr="002855FB">
        <w:rPr>
          <w:sz w:val="24"/>
          <w:szCs w:val="24"/>
        </w:rPr>
        <w:t>Write a reflecti</w:t>
      </w:r>
      <w:r w:rsidR="009C4F1E">
        <w:rPr>
          <w:sz w:val="24"/>
          <w:szCs w:val="24"/>
        </w:rPr>
        <w:t xml:space="preserve">on 1-2 pages </w:t>
      </w:r>
      <w:r w:rsidRPr="002855FB">
        <w:rPr>
          <w:sz w:val="24"/>
          <w:szCs w:val="24"/>
        </w:rPr>
        <w:t xml:space="preserve">using the following questions (adapted from </w:t>
      </w:r>
      <w:proofErr w:type="spellStart"/>
      <w:r w:rsidRPr="002855FB">
        <w:rPr>
          <w:sz w:val="24"/>
          <w:szCs w:val="24"/>
        </w:rPr>
        <w:t>edTPA</w:t>
      </w:r>
      <w:proofErr w:type="spellEnd"/>
      <w:r w:rsidRPr="002855FB">
        <w:rPr>
          <w:sz w:val="24"/>
          <w:szCs w:val="24"/>
        </w:rPr>
        <w:t>)</w:t>
      </w:r>
      <w:r w:rsidR="002855FB">
        <w:rPr>
          <w:sz w:val="24"/>
          <w:szCs w:val="24"/>
        </w:rPr>
        <w:t xml:space="preserve"> in Arial 11 font single space</w:t>
      </w:r>
      <w:r w:rsidRPr="002855FB">
        <w:rPr>
          <w:sz w:val="24"/>
          <w:szCs w:val="24"/>
        </w:rPr>
        <w:t>:</w:t>
      </w:r>
    </w:p>
    <w:p w14:paraId="76B9A5F4" w14:textId="6FB6E84F" w:rsidR="009C4F1E" w:rsidRPr="009C4F1E" w:rsidRDefault="009C4F1E">
      <w:pPr>
        <w:rPr>
          <w:sz w:val="24"/>
          <w:szCs w:val="24"/>
        </w:rPr>
      </w:pPr>
      <w:r w:rsidRPr="009C4F1E">
        <w:rPr>
          <w:rFonts w:ascii="Inter" w:hAnsi="Inter"/>
          <w:sz w:val="21"/>
          <w:szCs w:val="21"/>
          <w:shd w:val="clear" w:color="auto" w:fill="FFFFFF"/>
        </w:rPr>
        <w:t>In your reflection, describe what you believe were your teaching strengths and what you, as an educator, may need to work on as it relates to instruction. This is an opportunity for you to take a closer look at your instructional skills and to identify areas needed for improvement. You should identify specific improvements that can be made if you were to teach the lesson again. Your reflection should be turned in the following class session.</w:t>
      </w:r>
    </w:p>
    <w:p w14:paraId="10E6E6FD" w14:textId="77777777" w:rsidR="00B071B8" w:rsidRPr="002855FB" w:rsidRDefault="00B071B8" w:rsidP="00B071B8">
      <w:pPr>
        <w:pStyle w:val="ListParagraph"/>
        <w:numPr>
          <w:ilvl w:val="0"/>
          <w:numId w:val="1"/>
        </w:numPr>
        <w:rPr>
          <w:sz w:val="24"/>
          <w:szCs w:val="24"/>
        </w:rPr>
      </w:pPr>
      <w:r w:rsidRPr="002855FB">
        <w:rPr>
          <w:sz w:val="24"/>
          <w:szCs w:val="24"/>
        </w:rPr>
        <w:t>How did you analyze evidence of your student learning related to the standard and objective?</w:t>
      </w:r>
    </w:p>
    <w:p w14:paraId="0538222C" w14:textId="77777777" w:rsidR="00B071B8" w:rsidRPr="002855FB" w:rsidRDefault="00B071B8" w:rsidP="00B071B8">
      <w:pPr>
        <w:pStyle w:val="ListParagraph"/>
        <w:numPr>
          <w:ilvl w:val="0"/>
          <w:numId w:val="1"/>
        </w:numPr>
        <w:rPr>
          <w:sz w:val="24"/>
          <w:szCs w:val="24"/>
        </w:rPr>
      </w:pPr>
      <w:r w:rsidRPr="002855FB">
        <w:rPr>
          <w:sz w:val="24"/>
          <w:szCs w:val="24"/>
        </w:rPr>
        <w:t xml:space="preserve">What kind of feedback did you provide to your students? </w:t>
      </w:r>
    </w:p>
    <w:p w14:paraId="5583B68B" w14:textId="77777777" w:rsidR="00B071B8" w:rsidRPr="002855FB" w:rsidRDefault="00B071B8" w:rsidP="00B071B8">
      <w:pPr>
        <w:pStyle w:val="ListParagraph"/>
        <w:numPr>
          <w:ilvl w:val="0"/>
          <w:numId w:val="1"/>
        </w:numPr>
        <w:rPr>
          <w:sz w:val="24"/>
          <w:szCs w:val="24"/>
        </w:rPr>
      </w:pPr>
      <w:r w:rsidRPr="002855FB">
        <w:rPr>
          <w:sz w:val="24"/>
          <w:szCs w:val="24"/>
        </w:rPr>
        <w:t>How do you provide support to your students to understand feedback?</w:t>
      </w:r>
    </w:p>
    <w:p w14:paraId="38FED40E" w14:textId="77777777" w:rsidR="00B071B8" w:rsidRPr="002855FB" w:rsidRDefault="00B071B8" w:rsidP="00B071B8">
      <w:pPr>
        <w:pStyle w:val="ListParagraph"/>
        <w:numPr>
          <w:ilvl w:val="0"/>
          <w:numId w:val="1"/>
        </w:numPr>
        <w:rPr>
          <w:sz w:val="24"/>
          <w:szCs w:val="24"/>
        </w:rPr>
      </w:pPr>
      <w:r w:rsidRPr="002855FB">
        <w:rPr>
          <w:sz w:val="24"/>
          <w:szCs w:val="24"/>
        </w:rPr>
        <w:t>How do you plan to use the analysis of what students know and are able to do to plan next steps in instruction? (DO NOT DESIGN ANOTHER LESSON PLAN)</w:t>
      </w:r>
      <w:r w:rsidR="00087664">
        <w:rPr>
          <w:sz w:val="24"/>
          <w:szCs w:val="24"/>
        </w:rPr>
        <w:t xml:space="preserve"> I reviewed the feedback with my student. </w:t>
      </w:r>
    </w:p>
    <w:p w14:paraId="2319E398" w14:textId="77777777" w:rsidR="00B071B8" w:rsidRDefault="00B071B8"/>
    <w:p w14:paraId="333D1523" w14:textId="77777777" w:rsidR="00572A58" w:rsidRDefault="00572A58"/>
    <w:p w14:paraId="4960AE2A" w14:textId="77777777" w:rsidR="00572A58" w:rsidRDefault="00572A58">
      <w:r>
        <w:lastRenderedPageBreak/>
        <w:t xml:space="preserve"> </w:t>
      </w:r>
    </w:p>
    <w:sectPr w:rsidR="00572A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te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15AB"/>
    <w:multiLevelType w:val="hybridMultilevel"/>
    <w:tmpl w:val="FC0CF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971DB6"/>
    <w:multiLevelType w:val="hybridMultilevel"/>
    <w:tmpl w:val="E8F83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MDE0sTQ0NTY1MzdR0lEKTi0uzszPAykwrAUAIhf8lywAAAA="/>
  </w:docVars>
  <w:rsids>
    <w:rsidRoot w:val="00572A58"/>
    <w:rsid w:val="00087664"/>
    <w:rsid w:val="002855FB"/>
    <w:rsid w:val="004E2863"/>
    <w:rsid w:val="00572A58"/>
    <w:rsid w:val="007B0C13"/>
    <w:rsid w:val="00864689"/>
    <w:rsid w:val="009C4F1E"/>
    <w:rsid w:val="00B071B8"/>
    <w:rsid w:val="00CD7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733FD"/>
  <w15:chartTrackingRefBased/>
  <w15:docId w15:val="{ACD7589A-11DA-4CA0-B1B7-CFB2CB7C6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71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ADA550EC1583498EE6A9F844A5D448" ma:contentTypeVersion="4" ma:contentTypeDescription="Create a new document." ma:contentTypeScope="" ma:versionID="32c7d1615e56b1f362c2076c6524cbde">
  <xsd:schema xmlns:xsd="http://www.w3.org/2001/XMLSchema" xmlns:xs="http://www.w3.org/2001/XMLSchema" xmlns:p="http://schemas.microsoft.com/office/2006/metadata/properties" xmlns:ns3="ab41afe4-0ddc-4eff-b5bc-dc9971b4210d" targetNamespace="http://schemas.microsoft.com/office/2006/metadata/properties" ma:root="true" ma:fieldsID="fd3d8de6cbe9212f6616b5450b8e1932" ns3:_="">
    <xsd:import namespace="ab41afe4-0ddc-4eff-b5bc-dc9971b4210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41afe4-0ddc-4eff-b5bc-dc9971b421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DAE252-0332-43D3-B32D-4337B26150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41afe4-0ddc-4eff-b5bc-dc9971b421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3A671A-02CD-4037-9267-4BD098634FF9}">
  <ds:schemaRefs>
    <ds:schemaRef ds:uri="http://schemas.microsoft.com/sharepoint/v3/contenttype/forms"/>
  </ds:schemaRefs>
</ds:datastoreItem>
</file>

<file path=customXml/itemProps3.xml><?xml version="1.0" encoding="utf-8"?>
<ds:datastoreItem xmlns:ds="http://schemas.openxmlformats.org/officeDocument/2006/customXml" ds:itemID="{128C6B5F-87C9-4C44-845D-487BAEBF9A53}">
  <ds:schemaRefs>
    <ds:schemaRef ds:uri="http://purl.org/dc/dcmitype/"/>
    <ds:schemaRef ds:uri="http://purl.org/dc/terms/"/>
    <ds:schemaRef ds:uri="ab41afe4-0ddc-4eff-b5bc-dc9971b4210d"/>
    <ds:schemaRef ds:uri="http://schemas.openxmlformats.org/package/2006/metadata/core-properties"/>
    <ds:schemaRef ds:uri="http://www.w3.org/XML/1998/namespace"/>
    <ds:schemaRef ds:uri="http://schemas.microsoft.com/office/2006/documentManagement/types"/>
    <ds:schemaRef ds:uri="http://purl.org/dc/elements/1.1/"/>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4</Words>
  <Characters>19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ssey</dc:creator>
  <cp:keywords/>
  <dc:description/>
  <cp:lastModifiedBy>Jessyca Harris</cp:lastModifiedBy>
  <cp:revision>2</cp:revision>
  <dcterms:created xsi:type="dcterms:W3CDTF">2021-04-27T21:51:00Z</dcterms:created>
  <dcterms:modified xsi:type="dcterms:W3CDTF">2021-04-27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ADA550EC1583498EE6A9F844A5D448</vt:lpwstr>
  </property>
</Properties>
</file>